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00AE7054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74A1CFA8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2BD87D7D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731F3B1F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t>Analysis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469C044C" w14:textId="59E7F1EA" w:rsidR="00F650BF" w:rsidRDefault="00F650BF" w:rsidP="003B777B">
      <w:pPr>
        <w:jc w:val="both"/>
        <w:rPr>
          <w:rFonts w:ascii="Times New Roman" w:hAnsi="Times New Roman" w:cs="Times New Roman"/>
        </w:rPr>
      </w:pPr>
    </w:p>
    <w:p w14:paraId="323891EC" w14:textId="3F42E480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0444CD35" w14:textId="5E812166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lastRenderedPageBreak/>
        <w:t>Analytics</w:t>
      </w:r>
      <w:r w:rsidRPr="003B777B">
        <w:rPr>
          <w:rFonts w:ascii="Times New Roman" w:hAnsi="Times New Roman" w:cs="Times New Roman"/>
          <w:b/>
        </w:rPr>
        <w:tab/>
      </w:r>
      <w:r w:rsidRPr="003B777B">
        <w:rPr>
          <w:rFonts w:ascii="Times New Roman" w:hAnsi="Times New Roman" w:cs="Times New Roman"/>
          <w:b/>
        </w:rPr>
        <w:tab/>
        <w:t>[Historical data]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536269D5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A31E8C" w14:textId="17D79D84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C29912" w14:textId="55772E01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2CB215" w14:textId="45B8A1AD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07DB571A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5BA062BF" w14:textId="69E8033A" w:rsidR="004E1557" w:rsidRDefault="00753D1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306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mage Processing in Spatial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="001846B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4EB433B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F93219" w14:textId="1C374A64" w:rsidR="004E1557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02D8E5C" w14:textId="3EBB2375" w:rsidR="001846B2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4C16A6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03B476" w14:textId="77777777" w:rsidR="004E1557" w:rsidRPr="003B777B" w:rsidRDefault="004E1557" w:rsidP="003B777B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4C6C49B2" w:rsidR="004E1557" w:rsidRPr="003B777B" w:rsidRDefault="003068AD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9744" behindDoc="0" locked="0" layoutInCell="1" allowOverlap="1" wp14:anchorId="79C0D001" wp14:editId="2F9A0DA3">
            <wp:simplePos x="0" y="0"/>
            <wp:positionH relativeFrom="column">
              <wp:posOffset>28575</wp:posOffset>
            </wp:positionH>
            <wp:positionV relativeFrom="paragraph">
              <wp:posOffset>292100</wp:posOffset>
            </wp:positionV>
            <wp:extent cx="5943600" cy="3324225"/>
            <wp:effectExtent l="0" t="0" r="0" b="952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AEFF46" w14:textId="75BC1B32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383F314" w14:textId="6835756E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7E0D9B4B" w:rsidR="00C658A2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0B86E7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6486A5E6" w:rsidR="004E1557" w:rsidRPr="003B777B" w:rsidRDefault="003068AD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80768" behindDoc="0" locked="0" layoutInCell="1" allowOverlap="1" wp14:anchorId="062A1749" wp14:editId="24598CBF">
            <wp:simplePos x="0" y="0"/>
            <wp:positionH relativeFrom="column">
              <wp:posOffset>161925</wp:posOffset>
            </wp:positionH>
            <wp:positionV relativeFrom="paragraph">
              <wp:posOffset>304800</wp:posOffset>
            </wp:positionV>
            <wp:extent cx="5943600" cy="3324225"/>
            <wp:effectExtent l="0" t="0" r="0" b="952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1557"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Weighted Average Filter</w:t>
      </w:r>
    </w:p>
    <w:p w14:paraId="504C488C" w14:textId="78BF78B5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0BFE35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1987F37C" w14:textId="2489E575" w:rsidR="004E1557" w:rsidRPr="003B777B" w:rsidRDefault="003068AD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1792" behindDoc="0" locked="0" layoutInCell="1" allowOverlap="1" wp14:anchorId="0994BC35" wp14:editId="4A99F821">
            <wp:simplePos x="0" y="0"/>
            <wp:positionH relativeFrom="column">
              <wp:posOffset>161925</wp:posOffset>
            </wp:positionH>
            <wp:positionV relativeFrom="paragraph">
              <wp:posOffset>304165</wp:posOffset>
            </wp:positionV>
            <wp:extent cx="5943600" cy="3324225"/>
            <wp:effectExtent l="0" t="0" r="0" b="952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1557"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76368499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196439" w14:textId="5426D9A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3B777B" w:rsidRDefault="00C658A2" w:rsidP="00C8528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6066B608" w:rsidR="004E1557" w:rsidRPr="003B777B" w:rsidRDefault="003068AD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82816" behindDoc="0" locked="0" layoutInCell="1" allowOverlap="1" wp14:anchorId="1A494AF8" wp14:editId="4E9FC50A">
            <wp:simplePos x="0" y="0"/>
            <wp:positionH relativeFrom="column">
              <wp:posOffset>76200</wp:posOffset>
            </wp:positionH>
            <wp:positionV relativeFrom="paragraph">
              <wp:posOffset>299720</wp:posOffset>
            </wp:positionV>
            <wp:extent cx="5943600" cy="3324225"/>
            <wp:effectExtent l="0" t="0" r="0" b="952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1557"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Median Filter</w:t>
      </w:r>
    </w:p>
    <w:p w14:paraId="291F7A28" w14:textId="0A4050C1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38B65F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2C369BB9" w14:textId="71DD4700" w:rsidR="00C658A2" w:rsidRPr="003068AD" w:rsidRDefault="003068AD" w:rsidP="001846B2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3840" behindDoc="0" locked="0" layoutInCell="1" allowOverlap="1" wp14:anchorId="5CB8E1FB" wp14:editId="18B08A54">
            <wp:simplePos x="0" y="0"/>
            <wp:positionH relativeFrom="column">
              <wp:posOffset>76200</wp:posOffset>
            </wp:positionH>
            <wp:positionV relativeFrom="paragraph">
              <wp:posOffset>439420</wp:posOffset>
            </wp:positionV>
            <wp:extent cx="5943600" cy="3324225"/>
            <wp:effectExtent l="0" t="0" r="0" b="952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1557"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1A51089F" w14:textId="622886A6" w:rsidR="00C85286" w:rsidRDefault="00C85286" w:rsidP="00C85286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47C2879D" w14:textId="77777777" w:rsidR="00C85286" w:rsidRPr="00C85286" w:rsidRDefault="00C85286" w:rsidP="00C85286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7172D2BA" w14:textId="25BE8DC2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5537BFAC" w:rsidR="004E1557" w:rsidRPr="003B777B" w:rsidRDefault="00C8528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84864" behindDoc="0" locked="0" layoutInCell="1" allowOverlap="1" wp14:anchorId="246F5A8F" wp14:editId="4CD39E6A">
            <wp:simplePos x="0" y="0"/>
            <wp:positionH relativeFrom="column">
              <wp:posOffset>38100</wp:posOffset>
            </wp:positionH>
            <wp:positionV relativeFrom="paragraph">
              <wp:posOffset>290830</wp:posOffset>
            </wp:positionV>
            <wp:extent cx="5943600" cy="3332480"/>
            <wp:effectExtent l="0" t="0" r="0" b="127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D7BE52" w14:textId="1DF82F35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58679DA9" w14:textId="77777777" w:rsidR="00C85286" w:rsidRDefault="00C85286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0C604FF2" w14:textId="49E7289B" w:rsidR="004E1557" w:rsidRPr="003B777B" w:rsidRDefault="003068AD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85888" behindDoc="0" locked="0" layoutInCell="1" allowOverlap="1" wp14:anchorId="038A11C0" wp14:editId="18881FC0">
            <wp:simplePos x="0" y="0"/>
            <wp:positionH relativeFrom="column">
              <wp:posOffset>38100</wp:posOffset>
            </wp:positionH>
            <wp:positionV relativeFrom="paragraph">
              <wp:posOffset>304165</wp:posOffset>
            </wp:positionV>
            <wp:extent cx="5943600" cy="3325495"/>
            <wp:effectExtent l="0" t="0" r="0" b="8255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1557"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06A02CE6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3B777B" w:rsidRDefault="00C658A2" w:rsidP="003068A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0899D71F" w:rsidR="004E1557" w:rsidRPr="003B777B" w:rsidRDefault="003068AD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86912" behindDoc="0" locked="0" layoutInCell="1" allowOverlap="1" wp14:anchorId="046D23A1" wp14:editId="74420E24">
            <wp:simplePos x="0" y="0"/>
            <wp:positionH relativeFrom="column">
              <wp:posOffset>28575</wp:posOffset>
            </wp:positionH>
            <wp:positionV relativeFrom="paragraph">
              <wp:posOffset>304800</wp:posOffset>
            </wp:positionV>
            <wp:extent cx="5943600" cy="3324225"/>
            <wp:effectExtent l="0" t="0" r="0" b="952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1557"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mma Transform</w:t>
      </w:r>
    </w:p>
    <w:p w14:paraId="3365F067" w14:textId="68A7CE14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B1420C9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68C4676D" w14:textId="4E697494" w:rsidR="004E1557" w:rsidRPr="003B777B" w:rsidRDefault="003068AD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7936" behindDoc="0" locked="0" layoutInCell="1" allowOverlap="1" wp14:anchorId="16890D22" wp14:editId="2A8690BC">
            <wp:simplePos x="0" y="0"/>
            <wp:positionH relativeFrom="column">
              <wp:posOffset>28575</wp:posOffset>
            </wp:positionH>
            <wp:positionV relativeFrom="paragraph">
              <wp:posOffset>304165</wp:posOffset>
            </wp:positionV>
            <wp:extent cx="5943600" cy="3324225"/>
            <wp:effectExtent l="0" t="0" r="0" b="9525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1557"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4AE50123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4E3AA85E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  <w:r w:rsidR="001846B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64C5FC9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3B777B" w:rsidRDefault="00AD7866" w:rsidP="003B777B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3B777B" w:rsidRDefault="00AD7866" w:rsidP="003B777B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643828E3" w14:textId="77777777" w:rsidR="00AD7866" w:rsidRPr="003B777B" w:rsidRDefault="00AD7866" w:rsidP="003068A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3B777B" w:rsidRDefault="00AD7866" w:rsidP="003B777B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Decentralized Image:</w:t>
      </w:r>
    </w:p>
    <w:p w14:paraId="6EF48185" w14:textId="56B40B25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15045EFD">
            <wp:simplePos x="0" y="0"/>
            <wp:positionH relativeFrom="column">
              <wp:posOffset>5080</wp:posOffset>
            </wp:positionH>
            <wp:positionV relativeFrom="paragraph">
              <wp:posOffset>231775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3B777B" w:rsidRDefault="00AD7866" w:rsidP="003B777B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68A48F7B">
            <wp:simplePos x="0" y="0"/>
            <wp:positionH relativeFrom="column">
              <wp:posOffset>9525</wp:posOffset>
            </wp:positionH>
            <wp:positionV relativeFrom="paragraph">
              <wp:posOffset>299720</wp:posOffset>
            </wp:positionV>
            <wp:extent cx="6007735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73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3B777B" w:rsidRDefault="00AD7866" w:rsidP="003B777B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3B777B" w:rsidRDefault="00AD7866" w:rsidP="003B777B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2D3F99C8" w:rsidR="00AD7866" w:rsidRPr="003B777B" w:rsidRDefault="001846B2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7696" behindDoc="0" locked="0" layoutInCell="1" allowOverlap="1" wp14:anchorId="79E4CC8C" wp14:editId="474A8FF1">
            <wp:simplePos x="0" y="0"/>
            <wp:positionH relativeFrom="column">
              <wp:posOffset>247668</wp:posOffset>
            </wp:positionH>
            <wp:positionV relativeFrom="paragraph">
              <wp:posOffset>303530</wp:posOffset>
            </wp:positionV>
            <wp:extent cx="5943600" cy="330455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56720118" w14:textId="377F6482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A0EB94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5C190575" w:rsidR="00AD7866" w:rsidRPr="003B777B" w:rsidRDefault="003068AD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8960" behindDoc="0" locked="0" layoutInCell="1" allowOverlap="1" wp14:anchorId="5390B901" wp14:editId="685D0A87">
            <wp:simplePos x="0" y="0"/>
            <wp:positionH relativeFrom="column">
              <wp:posOffset>247650</wp:posOffset>
            </wp:positionH>
            <wp:positionV relativeFrom="paragraph">
              <wp:posOffset>306070</wp:posOffset>
            </wp:positionV>
            <wp:extent cx="5975985" cy="3571875"/>
            <wp:effectExtent l="0" t="0" r="5715" b="9525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46AFA9FC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43755E" w14:textId="5A8552D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0A31ADC3" w:rsidR="00AD7866" w:rsidRPr="003B777B" w:rsidRDefault="003068AD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89984" behindDoc="0" locked="0" layoutInCell="1" allowOverlap="1" wp14:anchorId="5CB59303" wp14:editId="38B80794">
            <wp:simplePos x="0" y="0"/>
            <wp:positionH relativeFrom="column">
              <wp:posOffset>304800</wp:posOffset>
            </wp:positionH>
            <wp:positionV relativeFrom="paragraph">
              <wp:posOffset>299720</wp:posOffset>
            </wp:positionV>
            <wp:extent cx="5737225" cy="3390950"/>
            <wp:effectExtent l="0" t="0" r="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225" cy="3390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Low Pass Filter:</w:t>
      </w:r>
    </w:p>
    <w:p w14:paraId="0840DF67" w14:textId="7B01AC08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347686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C736FA" w14:textId="230CDA4A" w:rsidR="00AD7866" w:rsidRPr="003B777B" w:rsidRDefault="003068AD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1008" behindDoc="0" locked="0" layoutInCell="1" allowOverlap="1" wp14:anchorId="711ED832" wp14:editId="18A67B6B">
            <wp:simplePos x="0" y="0"/>
            <wp:positionH relativeFrom="column">
              <wp:posOffset>286385</wp:posOffset>
            </wp:positionH>
            <wp:positionV relativeFrom="paragraph">
              <wp:posOffset>304800</wp:posOffset>
            </wp:positionV>
            <wp:extent cx="5755790" cy="3448050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79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0A27EFE7" w14:textId="77777777" w:rsidR="00AD7866" w:rsidRPr="003B777B" w:rsidRDefault="00AD7866" w:rsidP="003068A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08C48780" w:rsidR="00AD7866" w:rsidRPr="003B777B" w:rsidRDefault="003068AD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92032" behindDoc="0" locked="0" layoutInCell="1" allowOverlap="1" wp14:anchorId="370DB2A5" wp14:editId="1CDBBCAA">
            <wp:simplePos x="0" y="0"/>
            <wp:positionH relativeFrom="column">
              <wp:posOffset>247650</wp:posOffset>
            </wp:positionH>
            <wp:positionV relativeFrom="paragraph">
              <wp:posOffset>304800</wp:posOffset>
            </wp:positionV>
            <wp:extent cx="5810250" cy="3448050"/>
            <wp:effectExtent l="0" t="0" r="0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High pass Filter</w:t>
      </w:r>
    </w:p>
    <w:p w14:paraId="1C8931CA" w14:textId="56049492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CA6D40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47CCC0" w14:textId="0BAE323F" w:rsidR="00AD7866" w:rsidRPr="003B777B" w:rsidRDefault="003068AD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3056" behindDoc="0" locked="0" layoutInCell="1" allowOverlap="1" wp14:anchorId="2BFF7F2C" wp14:editId="6AE87F7C">
            <wp:simplePos x="0" y="0"/>
            <wp:positionH relativeFrom="column">
              <wp:posOffset>247650</wp:posOffset>
            </wp:positionH>
            <wp:positionV relativeFrom="paragraph">
              <wp:posOffset>304165</wp:posOffset>
            </wp:positionV>
            <wp:extent cx="5791200" cy="3423285"/>
            <wp:effectExtent l="0" t="0" r="0" b="571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37ADE48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6547C3" w14:textId="198762E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3B777B" w:rsidRDefault="00AD7866" w:rsidP="003068A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5798EB7A" w:rsidR="00AD7866" w:rsidRPr="003B777B" w:rsidRDefault="00C8528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94080" behindDoc="0" locked="0" layoutInCell="1" allowOverlap="1" wp14:anchorId="3DF37BC5" wp14:editId="63D5E82E">
            <wp:simplePos x="0" y="0"/>
            <wp:positionH relativeFrom="column">
              <wp:posOffset>247650</wp:posOffset>
            </wp:positionH>
            <wp:positionV relativeFrom="paragraph">
              <wp:posOffset>304800</wp:posOffset>
            </wp:positionV>
            <wp:extent cx="5761355" cy="3381375"/>
            <wp:effectExtent l="0" t="0" r="0" b="9525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High Pass Filter</w:t>
      </w:r>
    </w:p>
    <w:p w14:paraId="0F49D55D" w14:textId="665B4CA9" w:rsidR="001846B2" w:rsidRDefault="001846B2" w:rsidP="003068AD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3A5CB498" w14:textId="75DCA568" w:rsidR="001846B2" w:rsidRPr="003068AD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731E8090" w14:textId="6BCCE3DC" w:rsidR="00AD786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6.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Features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8C72D7">
        <w:tc>
          <w:tcPr>
            <w:tcW w:w="3092" w:type="dxa"/>
          </w:tcPr>
          <w:p w14:paraId="7F1CE116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8C72D7">
        <w:tc>
          <w:tcPr>
            <w:tcW w:w="3092" w:type="dxa"/>
          </w:tcPr>
          <w:p w14:paraId="6AD6E293" w14:textId="6B78D2AE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8C72D7">
        <w:tc>
          <w:tcPr>
            <w:tcW w:w="3092" w:type="dxa"/>
          </w:tcPr>
          <w:p w14:paraId="6B426B87" w14:textId="113CFB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8C72D7">
        <w:tc>
          <w:tcPr>
            <w:tcW w:w="3092" w:type="dxa"/>
          </w:tcPr>
          <w:p w14:paraId="6C0B8AEF" w14:textId="15722827" w:rsidR="008C72D7" w:rsidRPr="003B777B" w:rsidRDefault="005226F4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8C72D7">
        <w:tc>
          <w:tcPr>
            <w:tcW w:w="3092" w:type="dxa"/>
          </w:tcPr>
          <w:p w14:paraId="33F38EC4" w14:textId="55D39FF5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7DBC153" w14:textId="242D89F3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</w:t>
      </w:r>
      <w:r w:rsidR="007D142D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Feature Detection and Tracking</w:t>
      </w:r>
      <w:r w:rsidR="008374D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021206A6" w14:textId="0895B9D7" w:rsidR="001846B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77777777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1215D" w14:textId="77777777" w:rsidR="00B446C5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3B777B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C72A" w14:textId="2119A98E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8A768A" w14:textId="0AF270B1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D9E0CA" w14:textId="6E91587B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FC623D" w14:textId="6551AC3A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01CA59" w14:textId="768A997C" w:rsidR="001846B2" w:rsidRDefault="001846B2" w:rsidP="00C8528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079C76EB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IFT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57A83450" w:rsidR="002A772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777B">
        <w:rPr>
          <w:rFonts w:ascii="Times New Roman" w:hAnsi="Times New Roman" w:cs="Times New Roman"/>
          <w:sz w:val="24"/>
          <w:szCs w:val="24"/>
        </w:rPr>
        <w:t>Keypoint</w:t>
      </w:r>
      <w:proofErr w:type="spellEnd"/>
      <w:r w:rsidRPr="003B777B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77777777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E8AE4E0" w:rsidR="00AB55E7" w:rsidRPr="003B777B" w:rsidRDefault="00293C3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5A09DB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A4C8EC" w14:textId="23188334" w:rsidR="00F64EE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E258C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URF (Speeded-Up Robust Features)</w:t>
      </w:r>
      <w:r w:rsidR="003217B1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62A36CE2" w:rsidR="00F64EE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951236" w14:textId="77777777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2331781A" w:rsidR="00AB55E7" w:rsidRPr="003B777B" w:rsidRDefault="00AB55E7" w:rsidP="003B777B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scale Oriented Patches Descriptor (MOPS)</w:t>
      </w:r>
    </w:p>
    <w:p w14:paraId="608C0D41" w14:textId="77777777" w:rsidR="00AB55E7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3B777B" w:rsidRDefault="00293C3D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4C910FB" w:rsidR="00AB55E7" w:rsidRPr="003B777B" w:rsidRDefault="007D142D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72576" behindDoc="0" locked="0" layoutInCell="1" allowOverlap="1" wp14:anchorId="7E6AA87E" wp14:editId="31742E7C">
            <wp:simplePos x="0" y="0"/>
            <wp:positionH relativeFrom="column">
              <wp:posOffset>66675</wp:posOffset>
            </wp:positionH>
            <wp:positionV relativeFrom="paragraph">
              <wp:posOffset>366395</wp:posOffset>
            </wp:positionV>
            <wp:extent cx="5943600" cy="3328035"/>
            <wp:effectExtent l="0" t="0" r="0" b="571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55E7" w:rsidRPr="003B77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46E76EF4" w14:textId="708E1B26" w:rsidR="00F31831" w:rsidRPr="003B777B" w:rsidRDefault="00F3183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72FFB7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Perspective Transformation</w:t>
      </w:r>
    </w:p>
    <w:p w14:paraId="26C8BF96" w14:textId="54EE1CF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Scaling</w:t>
      </w:r>
    </w:p>
    <w:p w14:paraId="25B86725" w14:textId="31F71084" w:rsidR="00F31831" w:rsidRDefault="00F31831" w:rsidP="003B777B">
      <w:pPr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178E8" w14:textId="60C85E21" w:rsidR="00CD3A92" w:rsidRDefault="00CD3A92" w:rsidP="003B777B">
      <w:pPr>
        <w:rPr>
          <w:rFonts w:ascii="Times New Roman" w:hAnsi="Times New Roman" w:cs="Times New Roman"/>
        </w:rPr>
      </w:pPr>
    </w:p>
    <w:p w14:paraId="01D00FF4" w14:textId="77777777" w:rsidR="00CD3A92" w:rsidRPr="003B777B" w:rsidRDefault="00CD3A92" w:rsidP="003B777B">
      <w:pPr>
        <w:rPr>
          <w:rFonts w:ascii="Times New Roman" w:hAnsi="Times New Roman" w:cs="Times New Roman"/>
        </w:rPr>
      </w:pP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4BBFE047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8.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cene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B0BDDC9" w14:textId="77777777" w:rsidR="00CD3A92" w:rsidRPr="003B777B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ADC02B" w14:textId="77777777" w:rsidR="00CD3A92" w:rsidRDefault="00753D16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Sample Image</w:t>
      </w:r>
      <w:r w:rsidR="00CD3A9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503A1DE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F9E065" w14:textId="2765AD3F" w:rsidR="00753D16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FE320CB" wp14:editId="176DB928">
            <wp:extent cx="5715000" cy="33813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41D70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58B724" w14:textId="76D70DA1" w:rsidR="003B777B" w:rsidRPr="003B777B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 Faces</w:t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 xml:space="preserve"> (Pedestrian or Cyclists)</w:t>
      </w:r>
    </w:p>
    <w:p w14:paraId="03613861" w14:textId="43BC9D42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5E9B369" w14:textId="6194931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BDBD24B" w14:textId="7777777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C96B752" w14:textId="20E4FBA2" w:rsidR="00B54DA8" w:rsidRDefault="00B54DA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C7DAA7" w14:textId="7AB2C818" w:rsidR="00CD3A92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3600" behindDoc="0" locked="0" layoutInCell="1" allowOverlap="1" wp14:anchorId="595BAAE5" wp14:editId="5827D072">
            <wp:simplePos x="0" y="0"/>
            <wp:positionH relativeFrom="column">
              <wp:posOffset>-57150</wp:posOffset>
            </wp:positionH>
            <wp:positionV relativeFrom="paragraph">
              <wp:posOffset>0</wp:posOffset>
            </wp:positionV>
            <wp:extent cx="5724525" cy="3200400"/>
            <wp:effectExtent l="0" t="0" r="9525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1B2D62" w14:textId="041542B9" w:rsidR="00D15468" w:rsidRDefault="001846B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52C32986" wp14:editId="686EF761">
            <wp:simplePos x="0" y="0"/>
            <wp:positionH relativeFrom="column">
              <wp:posOffset>0</wp:posOffset>
            </wp:positionH>
            <wp:positionV relativeFrom="paragraph">
              <wp:posOffset>433070</wp:posOffset>
            </wp:positionV>
            <wp:extent cx="5146040" cy="4371975"/>
            <wp:effectExtent l="0" t="0" r="0" b="9525"/>
            <wp:wrapTopAndBottom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04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>Feature to be detected: Lanes</w:t>
      </w:r>
    </w:p>
    <w:p w14:paraId="3EAD57B3" w14:textId="77777777" w:rsidR="001846B2" w:rsidRDefault="001846B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C5D6CBE" w14:textId="1D2C987C" w:rsidR="00D15468" w:rsidRPr="003B777B" w:rsidRDefault="00D15468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 Vehicles, Signals</w:t>
      </w:r>
    </w:p>
    <w:p w14:paraId="583B5F59" w14:textId="63A5873A" w:rsidR="00753D16" w:rsidRPr="00CD3A92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9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ist of 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o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bjects in </w:t>
      </w:r>
      <w:r w:rsidR="00C852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scene and the features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3B777B" w14:paraId="29CDFF68" w14:textId="77777777" w:rsidTr="00753D16">
        <w:tc>
          <w:tcPr>
            <w:tcW w:w="4508" w:type="dxa"/>
          </w:tcPr>
          <w:p w14:paraId="549403D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753D16">
        <w:tc>
          <w:tcPr>
            <w:tcW w:w="4508" w:type="dxa"/>
          </w:tcPr>
          <w:p w14:paraId="5ECBFD0A" w14:textId="04D45733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753D16">
        <w:tc>
          <w:tcPr>
            <w:tcW w:w="4508" w:type="dxa"/>
          </w:tcPr>
          <w:p w14:paraId="11FCB127" w14:textId="185CA221" w:rsidR="0079481E" w:rsidRPr="003B777B" w:rsidRDefault="00BD38A5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753D16">
        <w:tc>
          <w:tcPr>
            <w:tcW w:w="4508" w:type="dxa"/>
          </w:tcPr>
          <w:p w14:paraId="0DDD1CA6" w14:textId="63C51B04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4508" w:type="dxa"/>
          </w:tcPr>
          <w:p w14:paraId="69404D78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753D16">
        <w:tc>
          <w:tcPr>
            <w:tcW w:w="4508" w:type="dxa"/>
          </w:tcPr>
          <w:p w14:paraId="58C24FFF" w14:textId="1C86B3F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4508" w:type="dxa"/>
          </w:tcPr>
          <w:p w14:paraId="3183D9E1" w14:textId="360E4D1B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40713A7A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10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 Detection</w:t>
      </w:r>
    </w:p>
    <w:p w14:paraId="3A473C8C" w14:textId="512C05C7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iola</w:t>
      </w:r>
      <w:r w:rsidR="00C85286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ones Algorithm:</w:t>
      </w:r>
    </w:p>
    <w:p w14:paraId="7327E311" w14:textId="5E5F937E" w:rsidR="00CD3A92" w:rsidRPr="00CD3A9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7748BA6F">
            <wp:extent cx="3809707" cy="563965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30" cy="56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DA833" w14:textId="110564FD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8A305FB" w14:textId="507577C2" w:rsidR="001F619F" w:rsidRPr="003B777B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BE7C312">
            <wp:simplePos x="0" y="0"/>
            <wp:positionH relativeFrom="column">
              <wp:posOffset>-19050</wp:posOffset>
            </wp:positionH>
            <wp:positionV relativeFrom="paragraph">
              <wp:posOffset>1935480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1A5BFE83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5724525" cy="1657350"/>
            <wp:effectExtent l="0" t="0" r="9525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75477E4C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52C52FF4" w14:textId="71CD97B4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41BC17" w14:textId="2FD9A72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EF6E0C" w14:textId="3B5D90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6F5706" w14:textId="3D6A3F85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13AFF4" w14:textId="7E51E6E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14F049" w14:textId="6952E06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78D9D8" w14:textId="5649EC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13993D" w14:textId="23EAA2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5ADE9F" w14:textId="681B65A8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17CD72" w14:textId="7231926F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BAE9F" w14:textId="0AF7052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8E22C1" w14:textId="04D821A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90C256" w14:textId="367C4A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53B007" w14:textId="7A94EA62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0BCBE" w14:textId="5785AAB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28186" w14:textId="77777777" w:rsidR="003068AD" w:rsidRPr="00CD3A92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3CB822" w14:textId="1B5FCC1F" w:rsidR="00753D16" w:rsidRPr="003068AD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068A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11.</w:t>
      </w:r>
      <w:r w:rsidR="003068AD" w:rsidRPr="00306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ace</w:t>
      </w:r>
      <w:r w:rsidRPr="00306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ection algorithms and Deep learning architecture</w:t>
      </w:r>
      <w:r w:rsidR="003068AD" w:rsidRPr="003068AD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884C7D">
        <w:trPr>
          <w:trHeight w:val="773"/>
        </w:trPr>
        <w:tc>
          <w:tcPr>
            <w:tcW w:w="1615" w:type="dxa"/>
          </w:tcPr>
          <w:p w14:paraId="126E3E6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</w:tcPr>
          <w:p w14:paraId="2A5CB88E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</w:tcPr>
          <w:p w14:paraId="4220EFD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</w:tcPr>
          <w:p w14:paraId="049DACD4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884C7D">
        <w:trPr>
          <w:trHeight w:val="980"/>
        </w:trPr>
        <w:tc>
          <w:tcPr>
            <w:tcW w:w="1615" w:type="dxa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</w:tcPr>
          <w:p w14:paraId="2D4F1C75" w14:textId="77777777" w:rsidR="00DE299F" w:rsidRPr="00DE299F" w:rsidRDefault="00290CC4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0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884C7D">
        <w:trPr>
          <w:trHeight w:val="58"/>
        </w:trPr>
        <w:tc>
          <w:tcPr>
            <w:tcW w:w="1615" w:type="dxa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884C7D">
        <w:trPr>
          <w:trHeight w:val="1160"/>
        </w:trPr>
        <w:tc>
          <w:tcPr>
            <w:tcW w:w="1615" w:type="dxa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884C7D">
        <w:trPr>
          <w:trHeight w:val="971"/>
        </w:trPr>
        <w:tc>
          <w:tcPr>
            <w:tcW w:w="1615" w:type="dxa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Default="00B1362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2. </w:t>
      </w:r>
      <w:r w:rsidR="00AB099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  <w:r w:rsidR="0004559E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Measures the average squared difference between the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w:lastRenderedPageBreak/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290CC4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</w:tbl>
    <w:p w14:paraId="059388F5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2CBEEB39" w:rsidR="00D3164F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3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1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6AD5981C" w:rsidR="00AB099B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4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ing,</w:t>
      </w:r>
      <w:r w:rsid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ing</w:t>
      </w:r>
      <w:r w:rsidR="00C85286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290CC4" w:rsidP="003B777B">
      <w:pPr>
        <w:jc w:val="both"/>
        <w:rPr>
          <w:rFonts w:ascii="Times New Roman" w:hAnsi="Times New Roman" w:cs="Times New Roman"/>
        </w:rPr>
      </w:pPr>
      <w:hyperlink r:id="rId52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3D95F086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290CC4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3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290C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bookmarkStart w:id="1" w:name="_GoBack"/>
    <w:bookmarkEnd w:id="1"/>
    <w:p w14:paraId="4C8945FC" w14:textId="649347C1" w:rsidR="00E72A17" w:rsidRPr="003B777B" w:rsidRDefault="00290C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r>
        <w:rPr>
          <w:rStyle w:val="Hyperlink"/>
          <w:rFonts w:ascii="Times New Roman" w:hAnsi="Times New Roman" w:cs="Times New Roman"/>
        </w:rPr>
        <w:fldChar w:fldCharType="begin"/>
      </w:r>
      <w:r>
        <w:rPr>
          <w:rStyle w:val="Hyperlink"/>
          <w:rFonts w:ascii="Times New Roman" w:hAnsi="Times New Roman" w:cs="Times New Roman"/>
        </w:rPr>
        <w:instrText xml:space="preserve"> HYPERLINK "https://xingangpan.github.io/projects/CULane.html" </w:instrText>
      </w:r>
      <w:r>
        <w:rPr>
          <w:rStyle w:val="Hyperlink"/>
          <w:rFonts w:ascii="Times New Roman" w:hAnsi="Times New Roman" w:cs="Times New Roman"/>
        </w:rPr>
        <w:fldChar w:fldCharType="separate"/>
      </w:r>
      <w:proofErr w:type="spellStart"/>
      <w:r w:rsidR="00E72A17" w:rsidRPr="003B777B">
        <w:rPr>
          <w:rStyle w:val="Hyperlink"/>
          <w:rFonts w:ascii="Times New Roman" w:hAnsi="Times New Roman" w:cs="Times New Roman"/>
        </w:rPr>
        <w:t>CULane</w:t>
      </w:r>
      <w:proofErr w:type="spellEnd"/>
      <w:r w:rsidR="00E72A17" w:rsidRPr="003B777B">
        <w:rPr>
          <w:rStyle w:val="Hyperlink"/>
          <w:rFonts w:ascii="Times New Roman" w:hAnsi="Times New Roman" w:cs="Times New Roman"/>
        </w:rPr>
        <w:t xml:space="preserve"> dataset</w:t>
      </w:r>
      <w:r>
        <w:rPr>
          <w:rStyle w:val="Hyperlink"/>
          <w:rFonts w:ascii="Times New Roman" w:hAnsi="Times New Roman" w:cs="Times New Roman"/>
        </w:rPr>
        <w:fldChar w:fldCharType="end"/>
      </w:r>
    </w:p>
    <w:p w14:paraId="6E8B0291" w14:textId="77777777" w:rsidR="00E72A17" w:rsidRPr="003B777B" w:rsidRDefault="00290C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290C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290CC4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7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182B8" w14:textId="77777777" w:rsidR="00290CC4" w:rsidRDefault="00290CC4" w:rsidP="00A427CA">
      <w:pPr>
        <w:spacing w:after="0" w:line="240" w:lineRule="auto"/>
      </w:pPr>
      <w:r>
        <w:separator/>
      </w:r>
    </w:p>
  </w:endnote>
  <w:endnote w:type="continuationSeparator" w:id="0">
    <w:p w14:paraId="782BE42A" w14:textId="77777777" w:rsidR="00290CC4" w:rsidRDefault="00290CC4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01DA34" w14:textId="77777777" w:rsidR="00290CC4" w:rsidRDefault="00290CC4" w:rsidP="00A427CA">
      <w:pPr>
        <w:spacing w:after="0" w:line="240" w:lineRule="auto"/>
      </w:pPr>
      <w:r>
        <w:separator/>
      </w:r>
    </w:p>
  </w:footnote>
  <w:footnote w:type="continuationSeparator" w:id="0">
    <w:p w14:paraId="7DCD0BF6" w14:textId="77777777" w:rsidR="00290CC4" w:rsidRDefault="00290CC4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QUAfCD7/CwAAAA="/>
  </w:docVars>
  <w:rsids>
    <w:rsidRoot w:val="00D3164F"/>
    <w:rsid w:val="0004559E"/>
    <w:rsid w:val="000D7CC0"/>
    <w:rsid w:val="001846B2"/>
    <w:rsid w:val="001F619F"/>
    <w:rsid w:val="002516B3"/>
    <w:rsid w:val="00290CC4"/>
    <w:rsid w:val="00293C3D"/>
    <w:rsid w:val="002A6655"/>
    <w:rsid w:val="002A7725"/>
    <w:rsid w:val="002E10CB"/>
    <w:rsid w:val="002F11E3"/>
    <w:rsid w:val="002F37AD"/>
    <w:rsid w:val="003068AD"/>
    <w:rsid w:val="003217B1"/>
    <w:rsid w:val="003350EF"/>
    <w:rsid w:val="00355BE0"/>
    <w:rsid w:val="0036392F"/>
    <w:rsid w:val="003B777B"/>
    <w:rsid w:val="003E480D"/>
    <w:rsid w:val="00431A99"/>
    <w:rsid w:val="004576CC"/>
    <w:rsid w:val="00464553"/>
    <w:rsid w:val="00466CDC"/>
    <w:rsid w:val="00482EE0"/>
    <w:rsid w:val="004C4F8B"/>
    <w:rsid w:val="004E1557"/>
    <w:rsid w:val="004E5059"/>
    <w:rsid w:val="004F23ED"/>
    <w:rsid w:val="005226F4"/>
    <w:rsid w:val="00527A1C"/>
    <w:rsid w:val="00550AD8"/>
    <w:rsid w:val="00556401"/>
    <w:rsid w:val="005D73AA"/>
    <w:rsid w:val="005E1588"/>
    <w:rsid w:val="00620EAE"/>
    <w:rsid w:val="0068033D"/>
    <w:rsid w:val="00687F3A"/>
    <w:rsid w:val="006C0ACF"/>
    <w:rsid w:val="006C5CF5"/>
    <w:rsid w:val="0075294D"/>
    <w:rsid w:val="00753D16"/>
    <w:rsid w:val="00782588"/>
    <w:rsid w:val="0079122B"/>
    <w:rsid w:val="0079481E"/>
    <w:rsid w:val="007C2B5C"/>
    <w:rsid w:val="007D142D"/>
    <w:rsid w:val="00827265"/>
    <w:rsid w:val="008374D6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13626"/>
    <w:rsid w:val="00B446C5"/>
    <w:rsid w:val="00B54DA8"/>
    <w:rsid w:val="00B71121"/>
    <w:rsid w:val="00BD38A5"/>
    <w:rsid w:val="00C6172F"/>
    <w:rsid w:val="00C658A2"/>
    <w:rsid w:val="00C85286"/>
    <w:rsid w:val="00C97EE6"/>
    <w:rsid w:val="00CD3A92"/>
    <w:rsid w:val="00CE2D1C"/>
    <w:rsid w:val="00CF5977"/>
    <w:rsid w:val="00D15468"/>
    <w:rsid w:val="00D3164F"/>
    <w:rsid w:val="00DE299F"/>
    <w:rsid w:val="00E35A8B"/>
    <w:rsid w:val="00E379A5"/>
    <w:rsid w:val="00E52EB2"/>
    <w:rsid w:val="00E72A17"/>
    <w:rsid w:val="00EA33E5"/>
    <w:rsid w:val="00EB7EC2"/>
    <w:rsid w:val="00F31831"/>
    <w:rsid w:val="00F64EEB"/>
    <w:rsid w:val="00F650BF"/>
    <w:rsid w:val="00F6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jpe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machinelearningmastery.com/how-to-develop-a-face-recognition-system-using-facenet-in-keras-and-an-svm-classifier/" TargetMode="External"/><Relationship Id="rId55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github.com/rslim087a/road-video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jpeg"/><Relationship Id="rId53" Type="http://schemas.openxmlformats.org/officeDocument/2006/relationships/hyperlink" Target="https://github.com/overtunned/lane_detection/tree/main/Dataset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lionbridge.ai/training-data-guid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s://ieeexplore.ieee.org/document/9253415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developer.ibm.com/technologies/artificial-intelligence/articles/cc-machine-learning-deep-learning-architectures/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9</Pages>
  <Words>1442</Words>
  <Characters>822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69</cp:revision>
  <dcterms:created xsi:type="dcterms:W3CDTF">2021-05-16T06:27:00Z</dcterms:created>
  <dcterms:modified xsi:type="dcterms:W3CDTF">2021-05-20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